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63690cfe76251c1876d152ae1f02f78183ff9cc"/>
    <w:p>
      <w:pPr>
        <w:pStyle w:val="Heading1"/>
      </w:pPr>
      <w:r>
        <w:t xml:space="preserve">Cover Letter for Chemist Position in Canada Montreal</w:t>
      </w:r>
    </w:p>
    <w:p>
      <w:pPr>
        <w:pStyle w:val="FirstParagraph"/>
      </w:pPr>
      <w:r>
        <w:t xml:space="preserve">Dear [Hiring Manager's Name],</w:t>
      </w:r>
    </w:p>
    <w:p>
      <w:pPr>
        <w:pStyle w:val="BodyText"/>
      </w:pPr>
      <w:r>
        <w:t xml:space="preserve">I am writing to express my enthusiastic interest in the Chemist position at your esteemed organization in Canada Montreal. As a highly motivated and skilled professional with a strong background in chemical research, analytical techniques, and laboratory operations, I am eager to contribute my expertise to your team. My academic training, hands-on experience in diverse chemical disciplines, and deep understanding of industry standards align perfectly with the requirements of this role. I am particularly drawn to this opportunity because of Montreal’s vibrant scientific community and its reputation as a hub for innovation in chemistry and related fields.</w:t>
      </w:r>
    </w:p>
    <w:p>
      <w:pPr>
        <w:pStyle w:val="BodyText"/>
      </w:pPr>
      <w:r>
        <w:t xml:space="preserve">Canada Montreal has always been a place where scientific excellence thrives. The city is home to leading research institutions, pharmaceutical companies, and environmental laboratories that prioritize cutting-edge discoveries and sustainable practices. As a Chemist, I am deeply inspired by the collaborative spirit of Montreal’s scientific community and the potential to contribute to impactful projects that address global challenges such as climate change, healthcare advancements, and material innovation. I am confident that my technical proficiency in areas like analytical chemistry, organic synthesis, and chemical safety protocols will enable me to thrive in this dynamic environment.</w:t>
      </w:r>
    </w:p>
    <w:p>
      <w:pPr>
        <w:pStyle w:val="BodyText"/>
      </w:pPr>
      <w:r>
        <w:t xml:space="preserve">My academic journey began with a Bachelor’s degree in Chemistry from [Your University], where I developed a solid foundation in core chemical principles and laboratory techniques. During my studies, I specialized in [specific area, e.g., environmental chemistry or pharmaceutical analysis], which equipped me with the analytical mindset necessary to tackle complex problems. This was further refined during my Master’s program at [Your Graduate Institution], where I conducted research on [specific project or thesis topic]. My work focused on [briefly describe research, e.g., "the development of novel catalysts for sustainable reactions"], and I published my findings in [journal name or conference, if applicable]. These experiences honed my ability to design experiments, interpret data, and communicate scientific results effectively.</w:t>
      </w:r>
    </w:p>
    <w:p>
      <w:pPr>
        <w:pStyle w:val="BodyText"/>
      </w:pPr>
      <w:r>
        <w:t xml:space="preserve">Professionally, I have worked as a Chemist at [Your Previous Employer], where I was responsible for [specific duties: e.g., "analyzing chemical compounds using GC-MS and HPLC techniques," "ensuring compliance with OSHA regulations," or "collaborating with cross-functional teams to optimize production processes"]. One of my most significant contributions was [specific achievement, e.g., "developing a cost-effective method to reduce waste in industrial chemical synthesis, which improved operational efficiency by 20%"]. I also played a key role in [another accomplishment, e.g., "designing a safety protocol for handling hazardous materials," or "supporting the development of a new pharmaceutical product that received regulatory approval"]. These experiences not only strengthened my technical skills but also reinforced my commitment to precision, innovation, and ethical scientific practices.</w:t>
      </w:r>
    </w:p>
    <w:p>
      <w:pPr>
        <w:pStyle w:val="BodyText"/>
      </w:pPr>
      <w:r>
        <w:t xml:space="preserve">What sets me apart as a Chemist is my ability to bridge theoretical knowledge with practical applications. I am proficient in using advanced analytical instruments such as [list tools: e.g., "FTIR spectrometers," "NMR machines," or "mass spectrometers"], and I have experience with data analysis software like [specific programs, e.g., "OriginPro" or "ChemDraw"]. Additionally, I am well-versed in Canadian regulatory frameworks, including the Workplace Hazardous Materials Information System (WHMIS) and environmental guidelines set by Health Canada. My adaptability to new technologies and willingness to learn have enabled me to quickly integrate into fast-paced laboratory environments, whether in academic research or industrial settings.</w:t>
      </w:r>
    </w:p>
    <w:p>
      <w:pPr>
        <w:pStyle w:val="BodyText"/>
      </w:pPr>
      <w:r>
        <w:t xml:space="preserve">Working as a Chemist in Canada Montreal would be an incredible opportunity to contribute to a region known for its scientific advancements and cultural diversity. I am particularly interested in the chance to collaborate with local institutions such as [mention specific organizations, e.g., "McGill University," "Université de Montréal," or "CÉGEPs"], which are renowned for their contributions to chemical research. Montreal’s emphasis on sustainability and green chemistry resonates deeply with my professional values, and I am eager to support initiatives that align with these goals. Whether it’s developing eco-friendly materials, improving pharmaceutical formulations, or advancing environmental monitoring techniques, I am passionate about using my skills to make a tangible difference.</w:t>
      </w:r>
    </w:p>
    <w:p>
      <w:pPr>
        <w:pStyle w:val="BodyText"/>
      </w:pPr>
      <w:r>
        <w:t xml:space="preserve">My decision to seek employment in Canada Montreal is driven by both professional and personal reasons. The city offers a unique blend of academic excellence, industry innovation, and cultural vibrancy that I believe will foster my growth as a Chemist. Furthermore, I am committed to contributing to the local community by adhering to Canadian standards of integrity and professionalism. I am also excited about the opportunity to work alongside talented professionals who share my dedication to scientific discovery and ethical practices.</w:t>
      </w:r>
    </w:p>
    <w:p>
      <w:pPr>
        <w:pStyle w:val="BodyText"/>
      </w:pPr>
      <w:r>
        <w:t xml:space="preserve">Thank you for considering my application. I would be honored to bring my expertise, enthusiasm, and collaborative spirit to your organization in Canada Montreal. I am available at [your phone number] or [your email address] and am happy to discuss how my background aligns with your needs. I look forward to the possibility of contributing to your team’s success and advancing the field of chemistry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Canada Montreal</dc:title>
  <dc:creator/>
  <dc:language>en</dc:language>
  <cp:keywords/>
  <dcterms:created xsi:type="dcterms:W3CDTF">2026-07-21T03:49:17Z</dcterms:created>
  <dcterms:modified xsi:type="dcterms:W3CDTF">2026-07-21T03:49:17Z</dcterms:modified>
</cp:coreProperties>
</file>

<file path=docProps/custom.xml><?xml version="1.0" encoding="utf-8"?>
<Properties xmlns="http://schemas.openxmlformats.org/officeDocument/2006/custom-properties" xmlns:vt="http://schemas.openxmlformats.org/officeDocument/2006/docPropsVTypes"/>
</file>